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34792" w14:textId="07B60669" w:rsidR="0052043F" w:rsidRDefault="0052043F" w:rsidP="001C1817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>Problem 3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536558E4" w:rsidR="004F7F3E" w:rsidRDefault="00BE04E6" w:rsidP="004F7F3E">
      <w:pPr>
        <w:spacing w:before="0" w:after="0" w:line="240" w:lineRule="auto"/>
        <w:jc w:val="center"/>
        <w:rPr>
          <w:lang w:val="bg-BG"/>
        </w:rPr>
      </w:pPr>
      <w:r>
        <w:t>The pr</w:t>
      </w:r>
      <w:proofErr w:type="spellStart"/>
      <w:r w:rsidR="004F7F3E">
        <w:rPr>
          <w:lang w:val="bg-BG"/>
        </w:rPr>
        <w:t>oblem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for</w:t>
      </w:r>
      <w:proofErr w:type="spellEnd"/>
      <w:r w:rsidR="004F7F3E">
        <w:rPr>
          <w:lang w:val="bg-BG"/>
        </w:rPr>
        <w:t xml:space="preserve"> </w:t>
      </w:r>
      <w:r w:rsidR="004F7F3E">
        <w:t>exam preparation</w:t>
      </w:r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for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the</w:t>
      </w:r>
      <w:proofErr w:type="spellEnd"/>
      <w:r w:rsidR="004F7F3E">
        <w:rPr>
          <w:lang w:val="bg-BG"/>
        </w:rPr>
        <w:t xml:space="preserve"> </w:t>
      </w:r>
      <w:hyperlink r:id="rId8" w:history="1">
        <w:bookmarkStart w:id="0" w:name="_GoBack1"/>
        <w:r w:rsidR="004F7F3E">
          <w:rPr>
            <w:rStyle w:val="InternetLink"/>
          </w:rPr>
          <w:t xml:space="preserve">Programming </w:t>
        </w:r>
        <w:r w:rsidR="004F7F3E">
          <w:rPr>
            <w:rStyle w:val="InternetLink"/>
            <w:lang w:val="bg-BG"/>
          </w:rPr>
          <w:t xml:space="preserve">Fundamentals </w:t>
        </w:r>
        <w:proofErr w:type="spellStart"/>
        <w:r w:rsidR="004F7F3E">
          <w:rPr>
            <w:rStyle w:val="InternetLink"/>
            <w:lang w:val="bg-BG"/>
          </w:rPr>
          <w:t>Course</w:t>
        </w:r>
        <w:proofErr w:type="spellEnd"/>
        <w:r w:rsidR="004F7F3E">
          <w:rPr>
            <w:rStyle w:val="InternetLink"/>
            <w:lang w:val="bg-BG"/>
          </w:rPr>
          <w:t xml:space="preserve"> @SoftUni</w:t>
        </w:r>
      </w:hyperlink>
      <w:r w:rsidR="004F7F3E">
        <w:rPr>
          <w:lang w:val="bg-BG"/>
        </w:rPr>
        <w:t>.</w:t>
      </w:r>
      <w:bookmarkEnd w:id="0"/>
    </w:p>
    <w:p w14:paraId="4BA7EAD5" w14:textId="059D964E" w:rsidR="004F7F3E" w:rsidRDefault="004F7F3E" w:rsidP="004F7F3E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25#2</w:t>
        </w:r>
      </w:hyperlink>
      <w:r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ac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ac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ac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ac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ac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ac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ac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3"/>
        <w:rPr>
          <w:lang w:val="bg-BG"/>
        </w:rPr>
      </w:pPr>
      <w:r>
        <w:t>Input/</w:t>
      </w:r>
      <w:r w:rsidRPr="0052043F">
        <w:t>Constraints</w:t>
      </w:r>
    </w:p>
    <w:p w14:paraId="5CF169D0" w14:textId="75721827" w:rsidR="00D2727D" w:rsidRPr="008D6BEA" w:rsidRDefault="00C541BE" w:rsidP="00C541BE">
      <w:pPr>
        <w:pStyle w:val="ac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  <w:r w:rsidR="00BE04E6">
        <w:rPr>
          <w:b/>
          <w:bCs/>
        </w:rPr>
        <w:t>.</w:t>
      </w:r>
    </w:p>
    <w:p w14:paraId="758C7BC0" w14:textId="48BB6859" w:rsidR="008D6BEA" w:rsidRPr="00BB12E4" w:rsidRDefault="008D6BEA" w:rsidP="00C541BE">
      <w:pPr>
        <w:pStyle w:val="ac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ac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901FD6" w:rsidRPr="0052043F" w14:paraId="1FA9B0F3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6B95EC08" w14:textId="77777777" w:rsidTr="00D27E63">
        <w:trPr>
          <w:trHeight w:val="58"/>
        </w:trPr>
        <w:tc>
          <w:tcPr>
            <w:tcW w:w="5387" w:type="dxa"/>
          </w:tcPr>
          <w:p w14:paraId="3C876504" w14:textId="77777777" w:rsidR="00636960" w:rsidRPr="003970C7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30B3DBC" w:rsidR="00636960" w:rsidRPr="003970C7" w:rsidRDefault="00DA63B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A Minor</w:t>
            </w:r>
          </w:p>
          <w:p w14:paraId="457BDC74" w14:textId="3C8B92F9" w:rsidR="00636960" w:rsidRPr="003970C7" w:rsidRDefault="0013287E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Moonlight Sonata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BC5194B" w14:textId="72D0DF05" w:rsidR="00636960" w:rsidRPr="003970C7" w:rsidRDefault="003E16AF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Debussy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3683335" w14:textId="1D3D7E25" w:rsidR="00636960" w:rsidRPr="003970C7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F812D61" w14:textId="042F8CF9" w:rsidR="00636960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57E65C0" w14:textId="2E25F49A" w:rsidR="00D50994" w:rsidRPr="003970C7" w:rsidRDefault="00D5099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Fur Elis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981B73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9B6B3C3" w14:textId="18DB0341" w:rsidR="00636960" w:rsidRPr="003970C7" w:rsidRDefault="000631E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11B0B4B" w14:textId="19DCC94B" w:rsidR="00636960" w:rsidRPr="003970C7" w:rsidRDefault="00D76CFC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A9CC15" w14:textId="50F28524" w:rsidR="0052043F" w:rsidRPr="00B41408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88E4155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046D57B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Hungarian Rhapsody No.2 by Liszt in C# Minor added to the collection!</w:t>
            </w:r>
          </w:p>
          <w:p w14:paraId="71C9AD83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1126BB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A6B1498" w14:textId="77777777" w:rsidR="003970C7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82C11D6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3DB50FD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662C8CE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49A3953" w14:textId="562775A7" w:rsidR="00D27E63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2043F" w:rsidRPr="0052043F" w14:paraId="45C6A20A" w14:textId="77777777" w:rsidTr="00C6179C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718CE8A9" w14:textId="77777777" w:rsidR="0052043F" w:rsidRPr="0052043F" w:rsidRDefault="0052043F" w:rsidP="003970C7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2043F" w:rsidRPr="0052043F" w14:paraId="5F761F78" w14:textId="77777777" w:rsidTr="00C6179C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0434334" w14:textId="08B1EE6F" w:rsidR="0052043F" w:rsidRPr="000C295E" w:rsidRDefault="00D50994" w:rsidP="001913F1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901FD6"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="00901FD6"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="00901FD6" w:rsidRPr="000C295E">
              <w:rPr>
                <w:rFonts w:eastAsia="Calibri" w:cstheme="minorHAnsi"/>
                <w:noProof/>
              </w:rPr>
              <w:t xml:space="preserve">, so we print </w:t>
            </w:r>
            <w:r w:rsidR="00FA4CB8" w:rsidRPr="000C295E">
              <w:rPr>
                <w:rFonts w:eastAsia="Calibri" w:cstheme="minorHAnsi"/>
                <w:noProof/>
              </w:rPr>
              <w:t>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="00FA4CB8"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="00FA4CB8" w:rsidRPr="000C295E">
              <w:rPr>
                <w:rFonts w:eastAsia="Calibri" w:cstheme="minorHAnsi"/>
                <w:noProof/>
              </w:rPr>
              <w:br/>
              <w:t>We receive the Stop command</w:t>
            </w:r>
            <w:r w:rsidR="00E778A2" w:rsidRPr="000C295E">
              <w:rPr>
                <w:rFonts w:eastAsia="Calibri" w:cstheme="minorHAnsi"/>
                <w:noProof/>
              </w:rPr>
              <w:t>, print the information about the pieces,</w:t>
            </w:r>
            <w:r w:rsidR="00FA4CB8" w:rsidRPr="000C295E">
              <w:rPr>
                <w:rFonts w:eastAsia="Calibri" w:cstheme="minorHAnsi"/>
                <w:noProof/>
              </w:rPr>
              <w:t xml:space="preserve"> and the program ends.</w:t>
            </w:r>
          </w:p>
        </w:tc>
      </w:tr>
      <w:tr w:rsidR="00901FD6" w:rsidRPr="0052043F" w14:paraId="4477AEF9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0D468D79" w14:textId="77777777" w:rsidTr="00D27E63">
        <w:trPr>
          <w:trHeight w:val="58"/>
        </w:trPr>
        <w:tc>
          <w:tcPr>
            <w:tcW w:w="5387" w:type="dxa"/>
          </w:tcPr>
          <w:p w14:paraId="0756D159" w14:textId="504212C9" w:rsidR="00E778A2" w:rsidRPr="00BE04E6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4</w:t>
            </w:r>
          </w:p>
          <w:p w14:paraId="28A9ED72" w14:textId="61B87B24" w:rsidR="00E778A2" w:rsidRPr="00BE04E6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Eine kleine Nachtmusik</w:t>
            </w:r>
            <w:r w:rsidR="00E778A2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Mozart</w:t>
            </w:r>
            <w:r w:rsidR="00E778A2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G Major</w:t>
            </w:r>
          </w:p>
          <w:p w14:paraId="1A06E50A" w14:textId="11B0907E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Lisz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G#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158D7412" w14:textId="3DA3EF24" w:rsidR="00E778A2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51A08DA" w14:textId="268C7990" w:rsidR="006956FF" w:rsidRPr="003970C7" w:rsidRDefault="006956FF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</w:t>
            </w:r>
            <w:r w:rsidR="000F7695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|Brahms|</w:t>
            </w:r>
            <w:r w:rsidR="000F7695">
              <w:rPr>
                <w:rFonts w:ascii="Consolas" w:eastAsia="Calibri" w:hAnsi="Consolas" w:cs="Times New Roman"/>
                <w:noProof/>
              </w:rPr>
              <w:t>G Minor</w:t>
            </w:r>
          </w:p>
          <w:p w14:paraId="6EAA9C4B" w14:textId="0B86CA8C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 w:rsidR="006D6BDD"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7FEE6C46" w14:textId="3AB09578" w:rsidR="006D6BDD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</w:t>
            </w:r>
          </w:p>
          <w:p w14:paraId="1332C8C5" w14:textId="2513A354" w:rsidR="006D6BDD" w:rsidRPr="003970C7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676AFB5" w14:textId="15E4581F" w:rsidR="003E07B1" w:rsidRPr="003970C7" w:rsidRDefault="003E07B1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</w:t>
            </w:r>
          </w:p>
          <w:p w14:paraId="223AED92" w14:textId="3FA681F9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8B17744" w14:textId="69611048" w:rsidR="0052043F" w:rsidRPr="0052043F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C1C9FC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512A722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46937D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3907432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47C67F6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25115E38" w14:textId="77777777" w:rsidR="00D27E63" w:rsidRPr="00BE04E6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Eine kleine Nachtmusik -&gt; Composer: Mozart, Key: G Major</w:t>
            </w:r>
          </w:p>
          <w:p w14:paraId="265843B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La Campanella -&gt; Composer: Liszt, Key: G# Minor</w:t>
            </w:r>
          </w:p>
          <w:p w14:paraId="232B88B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29CE1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6017D4AB" w14:textId="6F176A8E" w:rsidR="00547A62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36C56D3B" w14:textId="5C704E8C" w:rsidR="0052043F" w:rsidRPr="0052043F" w:rsidRDefault="000C295E" w:rsidP="000C295E">
      <w:pPr>
        <w:pStyle w:val="3"/>
        <w:rPr>
          <w:noProof/>
          <w:lang w:val="bg-BG"/>
        </w:rPr>
      </w:pPr>
      <w:r>
        <w:rPr>
          <w:noProof/>
        </w:rPr>
        <w:lastRenderedPageBreak/>
        <w:t xml:space="preserve">JS </w:t>
      </w:r>
      <w:r w:rsidR="004F7F3E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BE04E6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[</w:t>
            </w:r>
          </w:p>
          <w:p w14:paraId="51EB8B90" w14:textId="3AFF5094" w:rsidR="00F77D18" w:rsidRPr="00BE04E6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3',</w:t>
            </w:r>
          </w:p>
          <w:p w14:paraId="5455E25C" w14:textId="394B9A9A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Fur Elise|Beethoven|A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7DD9D576" w14:textId="3FC92627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Moonlight Sonata|Beethoven|C#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28DEFB3E" w14:textId="01FA33A8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Clair de Lune|Debussy|C#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0D59383E" w14:textId="089C41E4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A</w:t>
            </w:r>
            <w:r w:rsidR="00F77D18" w:rsidRPr="00BE04E6">
              <w:rPr>
                <w:rFonts w:ascii="Consolas" w:eastAsia="Calibri" w:hAnsi="Consolas" w:cs="Times New Roman"/>
                <w:lang w:val="nl-NL"/>
              </w:rPr>
              <w:t>dd</w:t>
            </w:r>
            <w:r w:rsidR="0086407C" w:rsidRPr="00BE04E6">
              <w:rPr>
                <w:rFonts w:ascii="Consolas" w:eastAsia="Calibri" w:hAnsi="Consolas" w:cs="Times New Roman"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S</w:t>
            </w:r>
            <w:r w:rsidR="00F77D18" w:rsidRPr="00BE04E6">
              <w:rPr>
                <w:rFonts w:ascii="Consolas" w:eastAsia="Calibri" w:hAnsi="Consolas" w:cs="Times New Roman"/>
                <w:lang w:val="nl-NL"/>
              </w:rPr>
              <w:t>onata No.2</w:t>
            </w:r>
            <w:r w:rsidR="0086407C" w:rsidRPr="00BE04E6">
              <w:rPr>
                <w:rFonts w:ascii="Consolas" w:eastAsia="Calibri" w:hAnsi="Consolas" w:cs="Times New Roman"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Chopin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B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Add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Fur Elise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Beethoven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C# Minor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49CA1B04" w14:textId="5BA400FC" w:rsidR="00F77D18" w:rsidRPr="00BE04E6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Remove</w:t>
            </w:r>
            <w:r w:rsidR="0086407C" w:rsidRPr="00BE04E6">
              <w:rPr>
                <w:rFonts w:ascii="Consolas" w:eastAsia="Calibri" w:hAnsi="Consolas" w:cs="Times New Roman"/>
                <w:noProof/>
                <w:lang w:val="nl-NL"/>
              </w:rPr>
              <w:t>|</w:t>
            </w:r>
            <w:r w:rsidR="00F77D18" w:rsidRPr="00BE04E6">
              <w:rPr>
                <w:rFonts w:ascii="Consolas" w:eastAsia="Calibri" w:hAnsi="Consolas" w:cs="Times New Roman"/>
                <w:noProof/>
                <w:lang w:val="nl-NL"/>
              </w:rPr>
              <w:t>Clair de Lune</w:t>
            </w: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lastRenderedPageBreak/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BE04E6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[</w:t>
            </w:r>
          </w:p>
          <w:p w14:paraId="26CABA9D" w14:textId="2023013D" w:rsidR="000C61D1" w:rsidRPr="00BE04E6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 w:rsidR="000C61D1" w:rsidRPr="00BE04E6">
              <w:rPr>
                <w:rFonts w:ascii="Consolas" w:eastAsia="Calibri" w:hAnsi="Consolas" w:cs="Times New Roman"/>
                <w:noProof/>
                <w:lang w:val="nl-NL"/>
              </w:rPr>
              <w:t>'4',</w:t>
            </w:r>
          </w:p>
          <w:p w14:paraId="4A65F054" w14:textId="76C5EAE9" w:rsidR="000C61D1" w:rsidRPr="00BE04E6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'Eine kleine Nachtmusik|Mozart|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01339408" w14:textId="77777777" w:rsidR="00D27E63" w:rsidRPr="00BE04E6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BE04E6">
              <w:rPr>
                <w:rFonts w:ascii="Consolas" w:eastAsia="Calibri" w:hAnsi="Consolas" w:cs="Times New Roman"/>
                <w:noProof/>
                <w:lang w:val="nl-NL"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B08FF" w14:textId="77777777" w:rsidR="00E37000" w:rsidRDefault="00E37000" w:rsidP="008068A2">
      <w:pPr>
        <w:spacing w:after="0" w:line="240" w:lineRule="auto"/>
      </w:pPr>
      <w:r>
        <w:separator/>
      </w:r>
    </w:p>
  </w:endnote>
  <w:endnote w:type="continuationSeparator" w:id="0">
    <w:p w14:paraId="0834075A" w14:textId="77777777" w:rsidR="00E37000" w:rsidRDefault="00E370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77777777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50884F8" w14:textId="77777777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F20BA" w14:textId="77777777" w:rsidR="00E37000" w:rsidRDefault="00E37000" w:rsidP="008068A2">
      <w:pPr>
        <w:spacing w:after="0" w:line="240" w:lineRule="auto"/>
      </w:pPr>
      <w:r>
        <w:separator/>
      </w:r>
    </w:p>
  </w:footnote>
  <w:footnote w:type="continuationSeparator" w:id="0">
    <w:p w14:paraId="4EF13069" w14:textId="77777777" w:rsidR="00E37000" w:rsidRDefault="00E370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490497">
    <w:abstractNumId w:val="0"/>
  </w:num>
  <w:num w:numId="2" w16cid:durableId="1912233710">
    <w:abstractNumId w:val="42"/>
  </w:num>
  <w:num w:numId="3" w16cid:durableId="1961298423">
    <w:abstractNumId w:val="9"/>
  </w:num>
  <w:num w:numId="4" w16cid:durableId="976649119">
    <w:abstractNumId w:val="27"/>
  </w:num>
  <w:num w:numId="5" w16cid:durableId="1088888033">
    <w:abstractNumId w:val="28"/>
  </w:num>
  <w:num w:numId="6" w16cid:durableId="1529491271">
    <w:abstractNumId w:val="33"/>
  </w:num>
  <w:num w:numId="7" w16cid:durableId="2086829088">
    <w:abstractNumId w:val="3"/>
  </w:num>
  <w:num w:numId="8" w16cid:durableId="1040861279">
    <w:abstractNumId w:val="7"/>
  </w:num>
  <w:num w:numId="9" w16cid:durableId="2058894339">
    <w:abstractNumId w:val="25"/>
  </w:num>
  <w:num w:numId="10" w16cid:durableId="6515239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7653135">
    <w:abstractNumId w:val="4"/>
  </w:num>
  <w:num w:numId="12" w16cid:durableId="2066448012">
    <w:abstractNumId w:val="19"/>
  </w:num>
  <w:num w:numId="13" w16cid:durableId="746539356">
    <w:abstractNumId w:val="1"/>
  </w:num>
  <w:num w:numId="14" w16cid:durableId="362439552">
    <w:abstractNumId w:val="32"/>
  </w:num>
  <w:num w:numId="15" w16cid:durableId="422725485">
    <w:abstractNumId w:val="10"/>
  </w:num>
  <w:num w:numId="16" w16cid:durableId="1117485995">
    <w:abstractNumId w:val="37"/>
  </w:num>
  <w:num w:numId="17" w16cid:durableId="381488869">
    <w:abstractNumId w:val="26"/>
  </w:num>
  <w:num w:numId="18" w16cid:durableId="1676542033">
    <w:abstractNumId w:val="41"/>
  </w:num>
  <w:num w:numId="19" w16cid:durableId="965813771">
    <w:abstractNumId w:val="34"/>
  </w:num>
  <w:num w:numId="20" w16cid:durableId="8264100">
    <w:abstractNumId w:val="18"/>
  </w:num>
  <w:num w:numId="21" w16cid:durableId="1235434324">
    <w:abstractNumId w:val="30"/>
  </w:num>
  <w:num w:numId="22" w16cid:durableId="1721786234">
    <w:abstractNumId w:val="12"/>
  </w:num>
  <w:num w:numId="23" w16cid:durableId="2136101591">
    <w:abstractNumId w:val="15"/>
  </w:num>
  <w:num w:numId="24" w16cid:durableId="1574270123">
    <w:abstractNumId w:val="2"/>
  </w:num>
  <w:num w:numId="25" w16cid:durableId="1451316629">
    <w:abstractNumId w:val="6"/>
  </w:num>
  <w:num w:numId="26" w16cid:durableId="781071256">
    <w:abstractNumId w:val="16"/>
  </w:num>
  <w:num w:numId="27" w16cid:durableId="1217400717">
    <w:abstractNumId w:val="36"/>
  </w:num>
  <w:num w:numId="28" w16cid:durableId="1940941624">
    <w:abstractNumId w:val="17"/>
  </w:num>
  <w:num w:numId="29" w16cid:durableId="1451390146">
    <w:abstractNumId w:val="40"/>
  </w:num>
  <w:num w:numId="30" w16cid:durableId="280458421">
    <w:abstractNumId w:val="20"/>
  </w:num>
  <w:num w:numId="31" w16cid:durableId="1623851716">
    <w:abstractNumId w:val="11"/>
  </w:num>
  <w:num w:numId="32" w16cid:durableId="1059399912">
    <w:abstractNumId w:val="35"/>
  </w:num>
  <w:num w:numId="33" w16cid:durableId="1719737866">
    <w:abstractNumId w:val="38"/>
  </w:num>
  <w:num w:numId="34" w16cid:durableId="807740698">
    <w:abstractNumId w:val="23"/>
  </w:num>
  <w:num w:numId="35" w16cid:durableId="1777671084">
    <w:abstractNumId w:val="39"/>
  </w:num>
  <w:num w:numId="36" w16cid:durableId="1100371060">
    <w:abstractNumId w:val="5"/>
  </w:num>
  <w:num w:numId="37" w16cid:durableId="1110318327">
    <w:abstractNumId w:val="21"/>
  </w:num>
  <w:num w:numId="38" w16cid:durableId="1135638151">
    <w:abstractNumId w:val="14"/>
  </w:num>
  <w:num w:numId="39" w16cid:durableId="1209294719">
    <w:abstractNumId w:val="29"/>
  </w:num>
  <w:num w:numId="40" w16cid:durableId="1197156839">
    <w:abstractNumId w:val="24"/>
  </w:num>
  <w:num w:numId="41" w16cid:durableId="1113089207">
    <w:abstractNumId w:val="8"/>
  </w:num>
  <w:num w:numId="42" w16cid:durableId="267615880">
    <w:abstractNumId w:val="31"/>
  </w:num>
  <w:num w:numId="43" w16cid:durableId="147910631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04E6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000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B1012-9834-4E84-9189-3972ACC38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4</Pages>
  <Words>1055</Words>
  <Characters>5732</Characters>
  <Application>Microsoft Office Word</Application>
  <DocSecurity>0</DocSecurity>
  <Lines>191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6</cp:revision>
  <cp:lastPrinted>2015-10-26T22:35:00Z</cp:lastPrinted>
  <dcterms:created xsi:type="dcterms:W3CDTF">2019-11-12T12:29:00Z</dcterms:created>
  <dcterms:modified xsi:type="dcterms:W3CDTF">2023-08-21T12:2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76491d3f2e9e8b58c7484a6f661049394535fb2df3562528898eadbcd528c2</vt:lpwstr>
  </property>
</Properties>
</file>